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762728" w14:textId="011A617F" w:rsidR="00321F02" w:rsidRPr="00BB1CBC" w:rsidRDefault="00321F02" w:rsidP="003A7F4A">
      <w:pPr>
        <w:pStyle w:val="PrformatHTML"/>
        <w:ind w:left="4111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>Student Identity</w:t>
      </w:r>
    </w:p>
    <w:p w14:paraId="57C25F74" w14:textId="62CADB87" w:rsidR="00321F02" w:rsidRPr="00BB1CBC" w:rsidRDefault="00321F02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First Name: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</w:t>
      </w:r>
    </w:p>
    <w:p w14:paraId="09836EBA" w14:textId="34D78B2B" w:rsidR="00321F02" w:rsidRPr="00BB1CBC" w:rsidRDefault="00E01378" w:rsidP="003A7F4A">
      <w:pPr>
        <w:pStyle w:val="PrformatHTML"/>
        <w:ind w:left="4111"/>
        <w:rPr>
          <w:rFonts w:ascii="Titillium" w:hAnsi="Titillium"/>
          <w:sz w:val="22"/>
          <w:szCs w:val="22"/>
          <w:lang w:val="en-GB"/>
        </w:rPr>
      </w:pPr>
      <w:r>
        <w:rPr>
          <w:rFonts w:ascii="Titillium" w:hAnsi="Titillium"/>
          <w:sz w:val="22"/>
          <w:szCs w:val="22"/>
          <w:lang w:val="en-GB"/>
        </w:rPr>
        <w:t>Surname</w:t>
      </w:r>
      <w:r w:rsidR="00321F02" w:rsidRPr="00BB1CBC">
        <w:rPr>
          <w:rFonts w:ascii="Titillium" w:hAnsi="Titillium"/>
          <w:sz w:val="22"/>
          <w:szCs w:val="22"/>
          <w:lang w:val="en-GB"/>
        </w:rPr>
        <w:t>:</w:t>
      </w:r>
      <w:r w:rsidR="00E5515E" w:rsidRPr="00BB1CBC">
        <w:rPr>
          <w:rFonts w:ascii="Titillium" w:hAnsi="Titillium"/>
          <w:sz w:val="22"/>
          <w:szCs w:val="22"/>
          <w:lang w:val="en-GB"/>
        </w:rPr>
        <w:t xml:space="preserve"> 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="00E5515E" w:rsidRPr="00BB1CBC">
        <w:rPr>
          <w:rFonts w:asciiTheme="majorHAnsi" w:hAnsiTheme="majorHAnsi" w:cstheme="majorHAnsi"/>
          <w:sz w:val="22"/>
          <w:szCs w:val="22"/>
          <w:lang w:val="en-GB"/>
        </w:rPr>
        <w:t>_____________</w:t>
      </w:r>
    </w:p>
    <w:p w14:paraId="6E3B1BC5" w14:textId="5ED2FE56" w:rsidR="00E5515E" w:rsidRPr="00BB1CBC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BB1CBC">
        <w:rPr>
          <w:rFonts w:ascii="Titillium" w:hAnsi="Titillium"/>
          <w:b/>
          <w:bCs/>
          <w:sz w:val="22"/>
          <w:szCs w:val="22"/>
          <w:lang w:val="en-GB"/>
        </w:rPr>
        <w:t xml:space="preserve">Home Institution </w:t>
      </w:r>
    </w:p>
    <w:p w14:paraId="6CA554EB" w14:textId="6B188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Name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</w:t>
      </w:r>
    </w:p>
    <w:p w14:paraId="1DB79B0F" w14:textId="2C0B6F36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ERASMUS Code (for European Institutions)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</w:t>
      </w:r>
      <w:r w:rsidR="003A7F4A" w:rsidRPr="00BB1CBC">
        <w:rPr>
          <w:rFonts w:asciiTheme="majorHAnsi" w:hAnsiTheme="majorHAnsi" w:cstheme="majorHAnsi"/>
          <w:sz w:val="22"/>
          <w:szCs w:val="22"/>
          <w:lang w:val="en-GB"/>
        </w:rPr>
        <w:t>__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</w:t>
      </w:r>
    </w:p>
    <w:p w14:paraId="2BB6878E" w14:textId="25AAEC6E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 xml:space="preserve">Student advisor: </w:t>
      </w:r>
      <w:r w:rsidRPr="00BB1CBC">
        <w:rPr>
          <w:rFonts w:asciiTheme="majorHAnsi" w:hAnsiTheme="majorHAnsi" w:cstheme="majorHAnsi"/>
          <w:sz w:val="22"/>
          <w:szCs w:val="22"/>
          <w:lang w:val="en-GB"/>
        </w:rPr>
        <w:t>____________________________________________________________________</w:t>
      </w:r>
    </w:p>
    <w:p w14:paraId="1303BFD0" w14:textId="5902C197" w:rsidR="00E5515E" w:rsidRPr="002F1226" w:rsidRDefault="00E5515E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</w:rPr>
      </w:pPr>
      <w:r w:rsidRPr="002F1226">
        <w:rPr>
          <w:rFonts w:ascii="Titillium" w:hAnsi="Titillium"/>
          <w:b/>
          <w:bCs/>
          <w:sz w:val="22"/>
          <w:szCs w:val="22"/>
        </w:rPr>
        <w:t xml:space="preserve">Host Institution </w:t>
      </w:r>
    </w:p>
    <w:p w14:paraId="11E25AEB" w14:textId="385B4423" w:rsidR="00E5515E" w:rsidRPr="00BB1CBC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B1CBC">
        <w:rPr>
          <w:rFonts w:ascii="Titillium" w:hAnsi="Titillium"/>
          <w:sz w:val="22"/>
          <w:szCs w:val="22"/>
        </w:rPr>
        <w:t xml:space="preserve">Name: </w:t>
      </w:r>
      <w:r w:rsidR="00582FAA" w:rsidRPr="00B74130">
        <w:rPr>
          <w:rFonts w:ascii="Titillium" w:hAnsi="Titillium"/>
          <w:b/>
          <w:i/>
          <w:sz w:val="22"/>
          <w:szCs w:val="22"/>
        </w:rPr>
        <w:t>É</w:t>
      </w:r>
      <w:r w:rsidRPr="00BB1CBC">
        <w:rPr>
          <w:rFonts w:ascii="Titillium" w:hAnsi="Titillium"/>
          <w:b/>
          <w:bCs/>
          <w:i/>
          <w:iCs/>
          <w:sz w:val="22"/>
          <w:szCs w:val="22"/>
        </w:rPr>
        <w:t>cole Centrale de Nantes</w:t>
      </w:r>
    </w:p>
    <w:p w14:paraId="33C6A05F" w14:textId="4617E6D2" w:rsidR="00E5515E" w:rsidRPr="00B74130" w:rsidRDefault="00E5515E" w:rsidP="003A7F4A">
      <w:pPr>
        <w:pStyle w:val="PrformatHTML"/>
        <w:rPr>
          <w:rFonts w:ascii="Titillium" w:hAnsi="Titillium"/>
          <w:sz w:val="22"/>
          <w:szCs w:val="22"/>
        </w:rPr>
      </w:pPr>
      <w:r w:rsidRPr="00B74130">
        <w:rPr>
          <w:rFonts w:ascii="Titillium" w:hAnsi="Titillium"/>
          <w:sz w:val="22"/>
          <w:szCs w:val="22"/>
        </w:rPr>
        <w:t xml:space="preserve">ERASMUS Code (for European Institutions): </w:t>
      </w:r>
      <w:r w:rsidRPr="00B74130">
        <w:rPr>
          <w:rFonts w:ascii="Titillium" w:hAnsi="Titillium"/>
          <w:b/>
          <w:bCs/>
          <w:i/>
          <w:iCs/>
          <w:sz w:val="22"/>
          <w:szCs w:val="22"/>
        </w:rPr>
        <w:t>F NANTES 07</w:t>
      </w:r>
    </w:p>
    <w:p w14:paraId="2066591E" w14:textId="4CB6FD62" w:rsidR="00E5515E" w:rsidRPr="00BB1CBC" w:rsidRDefault="00E5515E" w:rsidP="003A7F4A">
      <w:pPr>
        <w:pStyle w:val="PrformatHTML"/>
        <w:rPr>
          <w:rFonts w:ascii="Titillium" w:hAnsi="Titillium"/>
          <w:b/>
          <w:bCs/>
          <w:i/>
          <w:iCs/>
          <w:sz w:val="22"/>
          <w:szCs w:val="22"/>
          <w:lang w:val="en-GB"/>
        </w:rPr>
      </w:pPr>
      <w:r w:rsidRPr="00BB1CBC">
        <w:rPr>
          <w:rFonts w:ascii="Titillium" w:hAnsi="Titillium"/>
          <w:sz w:val="22"/>
          <w:szCs w:val="22"/>
          <w:lang w:val="en-GB"/>
        </w:rPr>
        <w:t>Student advisor:</w:t>
      </w:r>
      <w:r w:rsidRPr="00BB1CBC">
        <w:rPr>
          <w:rFonts w:ascii="Titillium" w:hAnsi="Titillium"/>
          <w:b/>
          <w:bCs/>
          <w:i/>
          <w:iCs/>
          <w:sz w:val="22"/>
          <w:szCs w:val="22"/>
          <w:lang w:val="en-GB"/>
        </w:rPr>
        <w:t xml:space="preserve"> </w:t>
      </w:r>
      <w:r w:rsidR="00702FD7">
        <w:rPr>
          <w:rFonts w:ascii="Titillium" w:hAnsi="Titillium"/>
          <w:b/>
          <w:bCs/>
          <w:i/>
          <w:iCs/>
          <w:sz w:val="22"/>
          <w:szCs w:val="22"/>
          <w:lang w:val="en-GB"/>
        </w:rPr>
        <w:t>Antoine DUCOIN</w:t>
      </w:r>
    </w:p>
    <w:p w14:paraId="0E093A06" w14:textId="587EA988" w:rsidR="00E5515E" w:rsidRPr="00F539C2" w:rsidRDefault="008B7796" w:rsidP="00BB1CBC">
      <w:pPr>
        <w:pStyle w:val="PrformatHTML"/>
        <w:spacing w:before="120"/>
        <w:rPr>
          <w:rFonts w:ascii="Titillium" w:hAnsi="Titillium"/>
          <w:b/>
          <w:bCs/>
          <w:sz w:val="22"/>
          <w:szCs w:val="22"/>
          <w:lang w:val="en-GB"/>
        </w:rPr>
      </w:pPr>
      <w:r w:rsidRPr="00F539C2">
        <w:rPr>
          <w:rFonts w:ascii="Titillium" w:hAnsi="Titillium"/>
          <w:b/>
          <w:bCs/>
          <w:sz w:val="22"/>
          <w:szCs w:val="22"/>
          <w:lang w:val="en-GB"/>
        </w:rPr>
        <w:t xml:space="preserve">MASTER 2 in Marine Technology - </w:t>
      </w:r>
      <w:r w:rsidR="00B6324F">
        <w:rPr>
          <w:rFonts w:ascii="Titillium" w:hAnsi="Titillium"/>
          <w:b/>
          <w:bCs/>
          <w:sz w:val="22"/>
          <w:szCs w:val="22"/>
          <w:lang w:val="en-GB"/>
        </w:rPr>
        <w:t xml:space="preserve">Ocean Engineering (M-TECH </w:t>
      </w:r>
      <w:r w:rsidRPr="00F539C2">
        <w:rPr>
          <w:rFonts w:ascii="Titillium" w:hAnsi="Titillium"/>
          <w:b/>
          <w:bCs/>
          <w:sz w:val="22"/>
          <w:szCs w:val="22"/>
          <w:lang w:val="en-GB"/>
        </w:rPr>
        <w:t>OE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100"/>
        <w:gridCol w:w="1446"/>
        <w:gridCol w:w="1845"/>
        <w:gridCol w:w="1917"/>
        <w:gridCol w:w="1337"/>
        <w:gridCol w:w="997"/>
        <w:gridCol w:w="419"/>
      </w:tblGrid>
      <w:tr w:rsidR="00E01378" w:rsidRPr="003A0B18" w14:paraId="05103F5F" w14:textId="514F8A46" w:rsidTr="00B6324F">
        <w:tc>
          <w:tcPr>
            <w:tcW w:w="607" w:type="pct"/>
            <w:vAlign w:val="center"/>
          </w:tcPr>
          <w:p w14:paraId="694E4F3F" w14:textId="726C5C8B" w:rsidR="00E01378" w:rsidRPr="00B74130" w:rsidRDefault="00E0137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798" w:type="pct"/>
          </w:tcPr>
          <w:p w14:paraId="1677F590" w14:textId="77777777" w:rsidR="00E01378" w:rsidRPr="00B74130" w:rsidRDefault="00E0137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018" w:type="pct"/>
            <w:vAlign w:val="center"/>
          </w:tcPr>
          <w:p w14:paraId="7C431819" w14:textId="5CADE6B1" w:rsidR="00E01378" w:rsidRPr="00B74130" w:rsidRDefault="00E0137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Acronym</w:t>
            </w:r>
          </w:p>
        </w:tc>
        <w:tc>
          <w:tcPr>
            <w:tcW w:w="1796" w:type="pct"/>
            <w:gridSpan w:val="2"/>
            <w:vAlign w:val="center"/>
          </w:tcPr>
          <w:p w14:paraId="47C51824" w14:textId="77777777" w:rsidR="00E01378" w:rsidRPr="00B74130" w:rsidRDefault="00E0137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Course Title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7AF78758" w14:textId="11E7FAC9" w:rsidR="00E01378" w:rsidRPr="00B74130" w:rsidRDefault="00E0137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ECTS Credits</w:t>
            </w:r>
          </w:p>
        </w:tc>
        <w:tc>
          <w:tcPr>
            <w:tcW w:w="23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786FE6" w14:textId="77777777" w:rsidR="00E01378" w:rsidRPr="003A0B18" w:rsidRDefault="00E01378" w:rsidP="003A0B1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</w:tr>
      <w:tr w:rsidR="00582FAA" w:rsidRPr="003A0B18" w14:paraId="00D1B1E7" w14:textId="77777777" w:rsidTr="00B6324F">
        <w:tc>
          <w:tcPr>
            <w:tcW w:w="607" w:type="pct"/>
            <w:vMerge w:val="restart"/>
            <w:vAlign w:val="center"/>
          </w:tcPr>
          <w:p w14:paraId="4A5BE66B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1</w:t>
            </w:r>
            <w:r w:rsidRPr="00B74130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st</w:t>
            </w: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6292C8F7" w14:textId="42A3640C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(September to January)</w:t>
            </w:r>
          </w:p>
        </w:tc>
        <w:tc>
          <w:tcPr>
            <w:tcW w:w="798" w:type="pct"/>
          </w:tcPr>
          <w:p w14:paraId="343491DC" w14:textId="77777777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018" w:type="pct"/>
            <w:vAlign w:val="center"/>
          </w:tcPr>
          <w:p w14:paraId="5FCC6E80" w14:textId="1EBB3C42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M2_FLE3*</w:t>
            </w:r>
          </w:p>
        </w:tc>
        <w:tc>
          <w:tcPr>
            <w:tcW w:w="1796" w:type="pct"/>
            <w:gridSpan w:val="2"/>
            <w:vAlign w:val="center"/>
          </w:tcPr>
          <w:p w14:paraId="40B80C93" w14:textId="1003748A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French Language*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6FC748B4" w14:textId="6F9A8D53" w:rsidR="00582FAA" w:rsidRPr="00B74130" w:rsidRDefault="00582FAA" w:rsidP="00E01378">
            <w:pPr>
              <w:pStyle w:val="PrformatHTML"/>
              <w:jc w:val="center"/>
              <w:rPr>
                <w:rFonts w:ascii="Titillium" w:hAnsi="Titillium" w:cs="Calibri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2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212915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B3D1168" w14:textId="172C9607" w:rsidR="00582FAA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82FAA" w:rsidRPr="003A0B18" w14:paraId="6D927DE0" w14:textId="77777777" w:rsidTr="00B6324F">
        <w:tc>
          <w:tcPr>
            <w:tcW w:w="607" w:type="pct"/>
            <w:vMerge/>
            <w:vAlign w:val="center"/>
          </w:tcPr>
          <w:p w14:paraId="0FC0E7F4" w14:textId="50C255A1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 w:val="restart"/>
            <w:vAlign w:val="center"/>
          </w:tcPr>
          <w:p w14:paraId="768F3FD3" w14:textId="565537D9" w:rsidR="00582FAA" w:rsidRPr="00B74130" w:rsidRDefault="00582FAA" w:rsidP="00582FAA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Core Curriculum</w:t>
            </w:r>
          </w:p>
        </w:tc>
        <w:tc>
          <w:tcPr>
            <w:tcW w:w="1018" w:type="pct"/>
            <w:vAlign w:val="center"/>
          </w:tcPr>
          <w:p w14:paraId="709066BA" w14:textId="78D93B16" w:rsidR="00582FAA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 w:cs="Calibri"/>
                <w:sz w:val="18"/>
                <w:szCs w:val="18"/>
              </w:rPr>
              <w:t>M2_</w:t>
            </w:r>
            <w:r w:rsidR="00582FAA" w:rsidRPr="00B74130">
              <w:rPr>
                <w:rFonts w:ascii="Titillium" w:hAnsi="Titillium" w:cs="Calibri"/>
                <w:sz w:val="18"/>
                <w:szCs w:val="18"/>
              </w:rPr>
              <w:t>OE_WSINT</w:t>
            </w:r>
          </w:p>
        </w:tc>
        <w:tc>
          <w:tcPr>
            <w:tcW w:w="1796" w:type="pct"/>
            <w:gridSpan w:val="2"/>
            <w:vAlign w:val="center"/>
          </w:tcPr>
          <w:p w14:paraId="6EC1EF1E" w14:textId="1942D065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 w:cs="Calibri"/>
                <w:sz w:val="18"/>
                <w:szCs w:val="18"/>
                <w:lang w:val="en-GB"/>
              </w:rPr>
              <w:t>Wave-structure Interactions and Mooring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20FF545A" w14:textId="17A2C501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1022058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E53BD4F" w14:textId="1071157D" w:rsidR="00582FAA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25E38262" w14:textId="77777777" w:rsidTr="00B6324F">
        <w:tc>
          <w:tcPr>
            <w:tcW w:w="607" w:type="pct"/>
            <w:vMerge/>
            <w:vAlign w:val="center"/>
          </w:tcPr>
          <w:p w14:paraId="2E5F35A6" w14:textId="38FA7EA6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1599FBF9" w14:textId="77777777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4F642AB1" w14:textId="00F1CCCE" w:rsidR="00582FAA" w:rsidRPr="00B74130" w:rsidRDefault="00582FAA" w:rsidP="00B6324F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M2_OE_WWSSM</w:t>
            </w:r>
          </w:p>
        </w:tc>
        <w:tc>
          <w:tcPr>
            <w:tcW w:w="1796" w:type="pct"/>
            <w:gridSpan w:val="2"/>
            <w:vAlign w:val="center"/>
          </w:tcPr>
          <w:p w14:paraId="50C69AB9" w14:textId="3B557B12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 w:cs="Calibri"/>
                <w:sz w:val="18"/>
                <w:szCs w:val="18"/>
                <w:lang w:val="en-GB"/>
              </w:rPr>
              <w:t>Water Waves and Sea States Modeling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6E2A7D8D" w14:textId="595F2679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4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1448893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F1F7BF6" w14:textId="468AC151" w:rsidR="00582FAA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247C0D26" w14:textId="6E69CDE7" w:rsidTr="00B6324F">
        <w:tc>
          <w:tcPr>
            <w:tcW w:w="607" w:type="pct"/>
            <w:vMerge/>
            <w:vAlign w:val="center"/>
          </w:tcPr>
          <w:p w14:paraId="28D755F4" w14:textId="64D1C936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0AE60E52" w14:textId="77777777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680941BD" w14:textId="7E0FA1FF" w:rsidR="00582FAA" w:rsidRPr="00B74130" w:rsidRDefault="00582FAA" w:rsidP="00B6324F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M2_OE_TOME3</w:t>
            </w:r>
          </w:p>
        </w:tc>
        <w:tc>
          <w:tcPr>
            <w:tcW w:w="1796" w:type="pct"/>
            <w:gridSpan w:val="2"/>
            <w:vAlign w:val="center"/>
          </w:tcPr>
          <w:p w14:paraId="462BD02B" w14:textId="14A056C6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Tools and Methods for Research 3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6EF412A4" w14:textId="796FD0D9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04314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D00CA" w14:textId="47C9527B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6BEDC754" w14:textId="77777777" w:rsidTr="00B6324F">
        <w:tc>
          <w:tcPr>
            <w:tcW w:w="607" w:type="pct"/>
            <w:vMerge/>
            <w:vAlign w:val="center"/>
          </w:tcPr>
          <w:p w14:paraId="1121E26B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5BF7D333" w14:textId="77777777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4D6E2B6F" w14:textId="3B023096" w:rsidR="00582FAA" w:rsidRPr="00B74130" w:rsidRDefault="00582FAA" w:rsidP="00B6324F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M2_OE_PROJT</w:t>
            </w:r>
          </w:p>
        </w:tc>
        <w:tc>
          <w:tcPr>
            <w:tcW w:w="1796" w:type="pct"/>
            <w:gridSpan w:val="2"/>
            <w:vAlign w:val="center"/>
          </w:tcPr>
          <w:p w14:paraId="16852E59" w14:textId="5B8B1471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Project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0E4FCAD3" w14:textId="019C106A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0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89866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624C6DD" w14:textId="5B2E726C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79742865" w14:textId="49E4388C" w:rsidTr="00B6324F">
        <w:tc>
          <w:tcPr>
            <w:tcW w:w="607" w:type="pct"/>
            <w:vMerge/>
            <w:vAlign w:val="center"/>
          </w:tcPr>
          <w:p w14:paraId="4611301D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7FC17F9E" w14:textId="77777777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  <w:lang w:val="en-GB"/>
              </w:rPr>
            </w:pPr>
          </w:p>
        </w:tc>
        <w:tc>
          <w:tcPr>
            <w:tcW w:w="1018" w:type="pct"/>
            <w:vAlign w:val="center"/>
          </w:tcPr>
          <w:p w14:paraId="1C6FA30D" w14:textId="37CD062F" w:rsidR="00582FAA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 w:cs="Calibri"/>
                <w:sz w:val="18"/>
                <w:szCs w:val="18"/>
              </w:rPr>
              <w:t>M2_</w:t>
            </w:r>
            <w:r w:rsidR="00582FAA" w:rsidRPr="00B74130">
              <w:rPr>
                <w:rFonts w:ascii="Titillium" w:hAnsi="Titillium" w:cs="Calibri"/>
                <w:sz w:val="18"/>
                <w:szCs w:val="18"/>
              </w:rPr>
              <w:t>OE_CONF</w:t>
            </w:r>
          </w:p>
        </w:tc>
        <w:tc>
          <w:tcPr>
            <w:tcW w:w="1796" w:type="pct"/>
            <w:gridSpan w:val="2"/>
            <w:vAlign w:val="center"/>
          </w:tcPr>
          <w:p w14:paraId="01CEED63" w14:textId="6C8E3893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Conference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0E05394E" w14:textId="2BD2BBAD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26931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35A33BE" w14:textId="32053CB0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82FAA" w:rsidRPr="003A0B18" w14:paraId="11CC93A1" w14:textId="467FD48B" w:rsidTr="00B6324F">
        <w:tc>
          <w:tcPr>
            <w:tcW w:w="607" w:type="pct"/>
            <w:vMerge/>
            <w:vAlign w:val="center"/>
          </w:tcPr>
          <w:p w14:paraId="783E9A55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 w:val="restart"/>
            <w:vAlign w:val="center"/>
          </w:tcPr>
          <w:p w14:paraId="3FED2A32" w14:textId="30393B63" w:rsidR="00582FAA" w:rsidRPr="00B74130" w:rsidRDefault="00582FAA" w:rsidP="00582FAA">
            <w:pPr>
              <w:pStyle w:val="PrformatHTML"/>
              <w:jc w:val="center"/>
              <w:rPr>
                <w:rFonts w:ascii="Titillium" w:hAnsi="Titillium" w:cs="Calibri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Electives</w:t>
            </w:r>
          </w:p>
          <w:p w14:paraId="50C0D920" w14:textId="0F941B6F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14B3A199" w14:textId="4278A8F6" w:rsidR="00582FAA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M2_OE_</w:t>
            </w:r>
            <w:r w:rsidR="00582FAA" w:rsidRPr="00B74130">
              <w:rPr>
                <w:rFonts w:ascii="Titillium" w:hAnsi="Titillium"/>
                <w:sz w:val="18"/>
                <w:szCs w:val="18"/>
              </w:rPr>
              <w:t>APPROB</w:t>
            </w:r>
          </w:p>
        </w:tc>
        <w:tc>
          <w:tcPr>
            <w:tcW w:w="1796" w:type="pct"/>
            <w:gridSpan w:val="2"/>
            <w:vAlign w:val="center"/>
          </w:tcPr>
          <w:p w14:paraId="4A4B21A7" w14:textId="313680C2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Approximation Methods in Computational Mechanics and Probabilistic Methods in Mechanic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05651468" w14:textId="71C3ED4D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1321308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09AE24" w14:textId="5D6B41CF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4B8F44FD" w14:textId="5B6A6628" w:rsidTr="00B6324F">
        <w:tc>
          <w:tcPr>
            <w:tcW w:w="607" w:type="pct"/>
            <w:vMerge/>
            <w:vAlign w:val="center"/>
          </w:tcPr>
          <w:p w14:paraId="5B5BD17D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411D30F1" w14:textId="77777777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1018" w:type="pct"/>
            <w:vAlign w:val="center"/>
          </w:tcPr>
          <w:p w14:paraId="6C80882B" w14:textId="51008F72" w:rsidR="00582FAA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M2_OE_</w:t>
            </w:r>
            <w:r w:rsidR="00582FAA" w:rsidRPr="00B74130">
              <w:rPr>
                <w:rFonts w:ascii="Titillium" w:hAnsi="Titillium"/>
                <w:sz w:val="18"/>
                <w:szCs w:val="18"/>
              </w:rPr>
              <w:t>MUQUANT</w:t>
            </w:r>
          </w:p>
        </w:tc>
        <w:tc>
          <w:tcPr>
            <w:tcW w:w="1796" w:type="pct"/>
            <w:gridSpan w:val="2"/>
            <w:vAlign w:val="center"/>
          </w:tcPr>
          <w:p w14:paraId="19F4B8B5" w14:textId="361956E7" w:rsidR="00582FAA" w:rsidRPr="00B74130" w:rsidRDefault="00582FAA" w:rsidP="00E01378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lang w:val="fr-FR"/>
              </w:rPr>
            </w:pPr>
            <w:r w:rsidRPr="00B74130">
              <w:rPr>
                <w:rFonts w:cs="Calibri"/>
                <w:sz w:val="18"/>
              </w:rPr>
              <w:t>Metamodelling and Uncertainty Quantification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39C166BD" w14:textId="7078B316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1744863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DDE686" w14:textId="0DC5B953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2030D45F" w14:textId="2AE15BED" w:rsidTr="00B6324F">
        <w:tc>
          <w:tcPr>
            <w:tcW w:w="607" w:type="pct"/>
            <w:vMerge/>
            <w:vAlign w:val="center"/>
          </w:tcPr>
          <w:p w14:paraId="52568011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3BBC6694" w14:textId="77777777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5B7BE411" w14:textId="3795B07B" w:rsidR="00582FAA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M2_OE_</w:t>
            </w:r>
            <w:r w:rsidR="00582FAA" w:rsidRPr="00B74130">
              <w:rPr>
                <w:rFonts w:ascii="Titillium" w:hAnsi="Titillium"/>
                <w:sz w:val="18"/>
                <w:szCs w:val="18"/>
              </w:rPr>
              <w:t>MONIT</w:t>
            </w:r>
          </w:p>
        </w:tc>
        <w:tc>
          <w:tcPr>
            <w:tcW w:w="1796" w:type="pct"/>
            <w:gridSpan w:val="2"/>
            <w:vAlign w:val="center"/>
          </w:tcPr>
          <w:p w14:paraId="3AE93C7D" w14:textId="77601F8A" w:rsidR="00582FAA" w:rsidRPr="00B74130" w:rsidRDefault="00582FAA" w:rsidP="00E01378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sz w:val="18"/>
                <w:lang w:val="en-GB"/>
              </w:rPr>
            </w:pPr>
            <w:r w:rsidRPr="00B74130">
              <w:rPr>
                <w:rFonts w:cs="Calibri"/>
                <w:sz w:val="18"/>
              </w:rPr>
              <w:t>Monitoring Strategy and Monitoring System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5AD7B468" w14:textId="62820DAE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411588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90643F" w14:textId="5406290A" w:rsidR="00582FAA" w:rsidRPr="00E0137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4D803840" w14:textId="186293DD" w:rsidTr="00B6324F">
        <w:tc>
          <w:tcPr>
            <w:tcW w:w="607" w:type="pct"/>
            <w:vMerge/>
            <w:vAlign w:val="center"/>
          </w:tcPr>
          <w:p w14:paraId="0C500B25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</w:p>
        </w:tc>
        <w:tc>
          <w:tcPr>
            <w:tcW w:w="798" w:type="pct"/>
            <w:vMerge/>
          </w:tcPr>
          <w:p w14:paraId="43AB7B43" w14:textId="77777777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  <w:lang w:val="en-GB"/>
              </w:rPr>
            </w:pPr>
          </w:p>
        </w:tc>
        <w:tc>
          <w:tcPr>
            <w:tcW w:w="1018" w:type="pct"/>
            <w:vAlign w:val="center"/>
          </w:tcPr>
          <w:p w14:paraId="75C83A9E" w14:textId="24BB1776" w:rsidR="00582FAA" w:rsidRPr="00B74130" w:rsidRDefault="00582FAA" w:rsidP="00B6324F">
            <w:pPr>
              <w:widowControl/>
              <w:autoSpaceDE/>
              <w:autoSpaceDN/>
              <w:adjustRightInd/>
              <w:spacing w:after="0"/>
              <w:jc w:val="left"/>
              <w:rPr>
                <w:rFonts w:cs="Calibri"/>
                <w:lang w:val="fr-FR"/>
              </w:rPr>
            </w:pPr>
            <w:r w:rsidRPr="00B74130">
              <w:rPr>
                <w:rFonts w:cs="Calibri"/>
                <w:sz w:val="18"/>
              </w:rPr>
              <w:t>M2_OE_NAVEN</w:t>
            </w:r>
          </w:p>
        </w:tc>
        <w:tc>
          <w:tcPr>
            <w:tcW w:w="1796" w:type="pct"/>
            <w:gridSpan w:val="2"/>
            <w:vAlign w:val="center"/>
          </w:tcPr>
          <w:p w14:paraId="1D7DB7BC" w14:textId="196FFF06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Naval Engineering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0F0F0003" w14:textId="1244A9AD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1791471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CF49FF" w14:textId="08C2E893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82FAA" w:rsidRPr="003A0B18" w14:paraId="554DB23D" w14:textId="19DABE0C" w:rsidTr="00B6324F">
        <w:tc>
          <w:tcPr>
            <w:tcW w:w="607" w:type="pct"/>
            <w:vMerge/>
            <w:vAlign w:val="center"/>
          </w:tcPr>
          <w:p w14:paraId="754D803A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798" w:type="pct"/>
            <w:vMerge/>
          </w:tcPr>
          <w:p w14:paraId="5A3EAB68" w14:textId="77777777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393D15C6" w14:textId="4D28E4B4" w:rsidR="00582FAA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M2_</w:t>
            </w:r>
            <w:r w:rsidR="00582FAA" w:rsidRPr="00B74130">
              <w:rPr>
                <w:rFonts w:ascii="Titillium" w:hAnsi="Titillium"/>
                <w:sz w:val="18"/>
                <w:szCs w:val="18"/>
              </w:rPr>
              <w:t>OE_MRENE</w:t>
            </w:r>
          </w:p>
        </w:tc>
        <w:tc>
          <w:tcPr>
            <w:tcW w:w="1796" w:type="pct"/>
            <w:gridSpan w:val="2"/>
            <w:vAlign w:val="center"/>
          </w:tcPr>
          <w:p w14:paraId="77792B90" w14:textId="2BA5D01D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Marine Renewable Energy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6D28E7B3" w14:textId="71A0C5F2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513499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B999C3" w14:textId="07CE6D56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82FAA" w:rsidRPr="003A0B18" w14:paraId="46EE6BAB" w14:textId="62095EB7" w:rsidTr="00B6324F">
        <w:tc>
          <w:tcPr>
            <w:tcW w:w="607" w:type="pct"/>
            <w:vMerge/>
            <w:vAlign w:val="center"/>
          </w:tcPr>
          <w:p w14:paraId="78CDA9DA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798" w:type="pct"/>
            <w:vMerge/>
          </w:tcPr>
          <w:p w14:paraId="61B997AE" w14:textId="77777777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1018" w:type="pct"/>
            <w:vAlign w:val="center"/>
          </w:tcPr>
          <w:p w14:paraId="04F9FC8C" w14:textId="18D1CE4F" w:rsidR="00582FAA" w:rsidRPr="00B74130" w:rsidRDefault="00582FAA" w:rsidP="00B6324F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M2_OE_REMHY</w:t>
            </w:r>
          </w:p>
        </w:tc>
        <w:tc>
          <w:tcPr>
            <w:tcW w:w="1796" w:type="pct"/>
            <w:gridSpan w:val="2"/>
            <w:vAlign w:val="center"/>
          </w:tcPr>
          <w:p w14:paraId="055A2D27" w14:textId="27318514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Research in Marine Hydrodynamic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0A7F0BA5" w14:textId="31CB1520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907964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8374B7" w14:textId="56F643B1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82FAA" w:rsidRPr="003A0B18" w14:paraId="2E691E92" w14:textId="7A2148F9" w:rsidTr="00B6324F">
        <w:tc>
          <w:tcPr>
            <w:tcW w:w="607" w:type="pct"/>
            <w:vMerge/>
            <w:vAlign w:val="center"/>
          </w:tcPr>
          <w:p w14:paraId="30BAAF4C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798" w:type="pct"/>
            <w:vMerge/>
          </w:tcPr>
          <w:p w14:paraId="2C985296" w14:textId="77777777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</w:p>
        </w:tc>
        <w:tc>
          <w:tcPr>
            <w:tcW w:w="1018" w:type="pct"/>
            <w:tcBorders>
              <w:bottom w:val="single" w:sz="4" w:space="0" w:color="auto"/>
            </w:tcBorders>
            <w:vAlign w:val="center"/>
          </w:tcPr>
          <w:p w14:paraId="04E3C750" w14:textId="465C1C0B" w:rsidR="00582FAA" w:rsidRPr="00B74130" w:rsidRDefault="00582FAA" w:rsidP="00B6324F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M2_OE_EXPHY</w:t>
            </w:r>
          </w:p>
        </w:tc>
        <w:tc>
          <w:tcPr>
            <w:tcW w:w="1796" w:type="pct"/>
            <w:gridSpan w:val="2"/>
            <w:tcBorders>
              <w:bottom w:val="single" w:sz="4" w:space="0" w:color="auto"/>
            </w:tcBorders>
            <w:vAlign w:val="center"/>
          </w:tcPr>
          <w:p w14:paraId="3161ED3A" w14:textId="7017E8A3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Experimental Hydrodynamic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09E4ED1D" w14:textId="6044B916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4755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F97702" w14:textId="477D7535" w:rsidR="00582FAA" w:rsidRPr="003A0B18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582FAA" w:rsidRPr="003A0B18" w14:paraId="09158B64" w14:textId="77777777" w:rsidTr="00B6324F">
        <w:tc>
          <w:tcPr>
            <w:tcW w:w="607" w:type="pct"/>
            <w:vMerge/>
            <w:tcBorders>
              <w:bottom w:val="single" w:sz="4" w:space="0" w:color="auto"/>
            </w:tcBorders>
            <w:vAlign w:val="center"/>
          </w:tcPr>
          <w:p w14:paraId="59DD78D9" w14:textId="77777777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</w:tcPr>
          <w:p w14:paraId="5B5E567D" w14:textId="77777777" w:rsidR="00582FAA" w:rsidRPr="00B74130" w:rsidRDefault="00582FAA" w:rsidP="00E01378">
            <w:pPr>
              <w:pStyle w:val="PrformatHTML"/>
              <w:rPr>
                <w:rFonts w:ascii="Titillium" w:hAnsi="Titillium" w:cs="Calibri"/>
                <w:sz w:val="18"/>
                <w:szCs w:val="18"/>
              </w:rPr>
            </w:pPr>
          </w:p>
        </w:tc>
        <w:tc>
          <w:tcPr>
            <w:tcW w:w="1018" w:type="pct"/>
            <w:tcBorders>
              <w:bottom w:val="single" w:sz="4" w:space="0" w:color="auto"/>
            </w:tcBorders>
            <w:vAlign w:val="center"/>
          </w:tcPr>
          <w:p w14:paraId="2071F03B" w14:textId="3C3D2850" w:rsidR="00582FAA" w:rsidRPr="00B74130" w:rsidRDefault="00582FAA" w:rsidP="00B6324F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M2_OE_NUMHY</w:t>
            </w:r>
          </w:p>
        </w:tc>
        <w:tc>
          <w:tcPr>
            <w:tcW w:w="1796" w:type="pct"/>
            <w:gridSpan w:val="2"/>
            <w:tcBorders>
              <w:bottom w:val="single" w:sz="4" w:space="0" w:color="auto"/>
            </w:tcBorders>
            <w:vAlign w:val="center"/>
          </w:tcPr>
          <w:p w14:paraId="4E19C147" w14:textId="5B82CF29" w:rsidR="00582FAA" w:rsidRPr="00B74130" w:rsidRDefault="00582FAA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Numerical Hydrodynamics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4D18A353" w14:textId="44523D6C" w:rsidR="00582FAA" w:rsidRPr="00B74130" w:rsidRDefault="00582FAA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 w:cs="Calibri"/>
                <w:sz w:val="18"/>
                <w:szCs w:val="18"/>
              </w:rPr>
              <w:t>5</w:t>
            </w:r>
          </w:p>
        </w:tc>
        <w:sdt>
          <w:sdtPr>
            <w:rPr>
              <w:rFonts w:ascii="Titillium" w:hAnsi="Titillium"/>
              <w:sz w:val="18"/>
              <w:szCs w:val="18"/>
            </w:rPr>
            <w:id w:val="-282351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53E7B86" w14:textId="220B36CC" w:rsidR="00582FAA" w:rsidRDefault="00582FAA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01378" w:rsidRPr="003A0B18" w14:paraId="67C36820" w14:textId="22577FFD" w:rsidTr="00B6324F">
        <w:tc>
          <w:tcPr>
            <w:tcW w:w="607" w:type="pct"/>
            <w:vAlign w:val="center"/>
          </w:tcPr>
          <w:p w14:paraId="321DC362" w14:textId="77777777" w:rsidR="00E01378" w:rsidRPr="00B74130" w:rsidRDefault="00E01378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2</w:t>
            </w:r>
            <w:r w:rsidRPr="00B74130">
              <w:rPr>
                <w:rFonts w:ascii="Titillium" w:hAnsi="Titillium"/>
                <w:sz w:val="18"/>
                <w:szCs w:val="18"/>
                <w:vertAlign w:val="superscript"/>
                <w:lang w:val="en-GB"/>
              </w:rPr>
              <w:t>nd</w:t>
            </w: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 xml:space="preserve"> semester</w:t>
            </w:r>
          </w:p>
          <w:p w14:paraId="11C680E3" w14:textId="324F67F5" w:rsidR="00E01378" w:rsidRPr="00B74130" w:rsidRDefault="00E01378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(February to August)</w:t>
            </w:r>
          </w:p>
        </w:tc>
        <w:tc>
          <w:tcPr>
            <w:tcW w:w="798" w:type="pct"/>
          </w:tcPr>
          <w:p w14:paraId="70144757" w14:textId="77777777" w:rsidR="00B74130" w:rsidRDefault="00B74130" w:rsidP="00B7413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</w:p>
          <w:p w14:paraId="35AF8838" w14:textId="284EBF79" w:rsidR="00E01378" w:rsidRPr="00B74130" w:rsidRDefault="00B74130" w:rsidP="00B74130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Core Curriculum</w:t>
            </w:r>
          </w:p>
        </w:tc>
        <w:tc>
          <w:tcPr>
            <w:tcW w:w="1018" w:type="pct"/>
            <w:vAlign w:val="center"/>
          </w:tcPr>
          <w:p w14:paraId="074B40A3" w14:textId="44D777B5" w:rsidR="00E01378" w:rsidRPr="00B74130" w:rsidRDefault="00B6324F" w:rsidP="00E01378">
            <w:pPr>
              <w:pStyle w:val="PrformatHTML"/>
              <w:rPr>
                <w:rFonts w:ascii="Titillium" w:hAnsi="Titillium"/>
                <w:sz w:val="18"/>
                <w:szCs w:val="18"/>
              </w:rPr>
            </w:pPr>
            <w:r>
              <w:rPr>
                <w:rFonts w:ascii="Titillium" w:hAnsi="Titillium"/>
                <w:sz w:val="18"/>
                <w:szCs w:val="18"/>
              </w:rPr>
              <w:t>M2_</w:t>
            </w:r>
            <w:r w:rsidR="00E01378" w:rsidRPr="00B74130">
              <w:rPr>
                <w:rFonts w:ascii="Titillium" w:hAnsi="Titillium"/>
                <w:sz w:val="18"/>
                <w:szCs w:val="18"/>
              </w:rPr>
              <w:t>OE_THESIS</w:t>
            </w:r>
          </w:p>
        </w:tc>
        <w:tc>
          <w:tcPr>
            <w:tcW w:w="1796" w:type="pct"/>
            <w:gridSpan w:val="2"/>
            <w:vAlign w:val="center"/>
          </w:tcPr>
          <w:p w14:paraId="4F6BB2EB" w14:textId="77777777" w:rsidR="00E01378" w:rsidRPr="00B74130" w:rsidRDefault="00E01378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sz w:val="18"/>
                <w:szCs w:val="18"/>
                <w:lang w:val="en-GB"/>
              </w:rPr>
              <w:t>Master Thesis or Industrial Internship</w:t>
            </w:r>
          </w:p>
          <w:p w14:paraId="6CFB5B38" w14:textId="71BBCE8A" w:rsidR="00E01378" w:rsidRPr="00B74130" w:rsidRDefault="00E01378" w:rsidP="00E01378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B74130">
              <w:rPr>
                <w:rFonts w:ascii="Titillium" w:hAnsi="Titillium"/>
                <w:b/>
                <w:bCs/>
                <w:sz w:val="14"/>
                <w:szCs w:val="14"/>
                <w:lang w:val="en-GB"/>
              </w:rPr>
              <w:t>if you choose these 30 ECTS, your internship defence must take place at Centrale Nantes, and you must comply with our administrative process and its requirements.</w:t>
            </w:r>
          </w:p>
        </w:tc>
        <w:tc>
          <w:tcPr>
            <w:tcW w:w="550" w:type="pct"/>
            <w:tcBorders>
              <w:right w:val="single" w:sz="4" w:space="0" w:color="auto"/>
            </w:tcBorders>
            <w:vAlign w:val="center"/>
          </w:tcPr>
          <w:p w14:paraId="2490F2E8" w14:textId="2D518292" w:rsidR="00E01378" w:rsidRPr="00B74130" w:rsidRDefault="00E01378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</w:rPr>
            </w:pPr>
            <w:r w:rsidRPr="00B74130">
              <w:rPr>
                <w:rFonts w:ascii="Titillium" w:hAnsi="Titillium"/>
                <w:sz w:val="18"/>
                <w:szCs w:val="18"/>
              </w:rPr>
              <w:t>30</w:t>
            </w:r>
          </w:p>
        </w:tc>
        <w:sdt>
          <w:sdtPr>
            <w:rPr>
              <w:rFonts w:ascii="Titillium" w:hAnsi="Titillium"/>
              <w:sz w:val="18"/>
              <w:szCs w:val="18"/>
              <w:lang w:val="en-GB"/>
            </w:rPr>
            <w:id w:val="-178033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5D4D8" w14:textId="29F76FDF" w:rsidR="00E01378" w:rsidRPr="003A0B18" w:rsidRDefault="00E01378" w:rsidP="00E01378">
                <w:pPr>
                  <w:pStyle w:val="PrformatHTML"/>
                  <w:jc w:val="center"/>
                  <w:rPr>
                    <w:rFonts w:ascii="Titillium" w:hAnsi="Titillium"/>
                    <w:sz w:val="18"/>
                    <w:szCs w:val="18"/>
                    <w:lang w:val="en-GB"/>
                  </w:rPr>
                </w:pPr>
                <w:r w:rsidRPr="003A0B18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B6324F" w:rsidRPr="00EF0683" w14:paraId="0D36768E" w14:textId="77777777" w:rsidTr="00B6324F">
        <w:tc>
          <w:tcPr>
            <w:tcW w:w="3481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6B619C" w14:textId="2A09A68F" w:rsidR="00B6324F" w:rsidRPr="00212EA6" w:rsidRDefault="00B6324F" w:rsidP="00B6324F">
            <w:pPr>
              <w:pStyle w:val="PrformatHTML"/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*The course may not open if the number of students is not sufficient </w:t>
            </w: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 xml:space="preserve">and 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there is no possibility </w:t>
            </w:r>
            <w:r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>of choosing</w:t>
            </w:r>
            <w:r w:rsidRPr="00EF0683">
              <w:rPr>
                <w:rFonts w:ascii="Titillium" w:hAnsi="Titillium"/>
                <w:b/>
                <w:bCs/>
                <w:sz w:val="16"/>
                <w:szCs w:val="16"/>
                <w:u w:val="single"/>
                <w:lang w:val="en-GB"/>
              </w:rPr>
              <w:t xml:space="preserve"> this course once the mobility is started</w:t>
            </w:r>
          </w:p>
        </w:tc>
        <w:tc>
          <w:tcPr>
            <w:tcW w:w="128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4EB587" w14:textId="77777777" w:rsidR="00B6324F" w:rsidRDefault="00B6324F" w:rsidP="00E01378">
            <w:pPr>
              <w:pStyle w:val="PrformatHTML"/>
              <w:jc w:val="right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  <w:r w:rsidRPr="005129AC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otal (to complete)</w:t>
            </w:r>
          </w:p>
          <w:p w14:paraId="7DE22671" w14:textId="6C96E0D2" w:rsidR="00B6324F" w:rsidRPr="003A0B18" w:rsidRDefault="00B6324F" w:rsidP="00E01378">
            <w:pPr>
              <w:pStyle w:val="PrformatHTML"/>
              <w:jc w:val="center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b/>
                <w:bCs/>
                <w:sz w:val="16"/>
                <w:szCs w:val="16"/>
                <w:lang w:val="en-GB"/>
              </w:rPr>
              <w:t>(min 15 ECTS)</w:t>
            </w:r>
          </w:p>
        </w:tc>
        <w:tc>
          <w:tcPr>
            <w:tcW w:w="23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E9BE4D" w14:textId="77777777" w:rsidR="00B6324F" w:rsidRPr="00EF0683" w:rsidRDefault="00B6324F" w:rsidP="00E01378">
            <w:pPr>
              <w:pStyle w:val="PrformatHTML"/>
              <w:jc w:val="center"/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B02BF90" w14:textId="77777777" w:rsidR="001F6979" w:rsidRPr="00EF0683" w:rsidRDefault="001F6979" w:rsidP="003A7F4A">
      <w:pPr>
        <w:pStyle w:val="PrformatHTML"/>
        <w:rPr>
          <w:rFonts w:ascii="Titillium" w:hAnsi="Titillium"/>
          <w:sz w:val="10"/>
          <w:szCs w:val="10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F4D6A" w:rsidRPr="00BF4D6A" w14:paraId="636CC56E" w14:textId="77777777" w:rsidTr="0045438E">
        <w:tc>
          <w:tcPr>
            <w:tcW w:w="9056" w:type="dxa"/>
            <w:gridSpan w:val="3"/>
          </w:tcPr>
          <w:p w14:paraId="1856A7D7" w14:textId="2CFDC101" w:rsidR="00BF4D6A" w:rsidRPr="00212EA6" w:rsidRDefault="00BF4D6A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Student Signature:</w:t>
            </w:r>
          </w:p>
          <w:p w14:paraId="36146795" w14:textId="6D225FDA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BF4D6A">
              <w:rPr>
                <w:rFonts w:ascii="Titillium" w:hAnsi="Titillium"/>
                <w:lang w:val="en-GB"/>
              </w:rPr>
              <w:t>Date</w:t>
            </w:r>
            <w:r>
              <w:rPr>
                <w:rFonts w:ascii="Titillium" w:hAnsi="Titillium"/>
                <w:lang w:val="en-GB"/>
              </w:rPr>
              <w:t>:</w:t>
            </w:r>
            <w:r w:rsidR="004B2A0A">
              <w:rPr>
                <w:rFonts w:ascii="Titillium" w:hAnsi="Titillium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1F1E2B38" w14:textId="122B74B6" w:rsidR="001F6979" w:rsidRPr="00BF4D6A" w:rsidRDefault="00E45054" w:rsidP="00522FF4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12814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bookmarkStart w:id="0" w:name="_Hlk103529244"/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I certify that I have chosen the courses and ECTS credits required to validate my exchange mobility. Then, no changes can be made</w:t>
            </w:r>
            <w:r w:rsidR="00522FF4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once the mobility starts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 xml:space="preserve"> unless there are exceptional and justified reasons.</w:t>
            </w:r>
            <w:bookmarkEnd w:id="0"/>
          </w:p>
        </w:tc>
      </w:tr>
      <w:tr w:rsidR="00BF4D6A" w:rsidRPr="00BF4D6A" w14:paraId="09681B1A" w14:textId="77777777" w:rsidTr="00395891">
        <w:tc>
          <w:tcPr>
            <w:tcW w:w="9056" w:type="dxa"/>
            <w:gridSpan w:val="3"/>
          </w:tcPr>
          <w:p w14:paraId="423D083A" w14:textId="1F80734B" w:rsidR="00BF4D6A" w:rsidRDefault="00BF4D6A" w:rsidP="003A7F4A">
            <w:pPr>
              <w:pStyle w:val="PrformatHTML"/>
              <w:rPr>
                <w:rFonts w:ascii="Titillium" w:hAnsi="Titillium"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Home institution advisor</w:t>
            </w:r>
            <w:r w:rsidRPr="00BF4D6A">
              <w:rPr>
                <w:rFonts w:ascii="Titillium" w:hAnsi="Titillium"/>
                <w:lang w:val="en-GB"/>
              </w:rPr>
              <w:t xml:space="preserve"> (Name, date and signature)</w:t>
            </w:r>
          </w:p>
          <w:p w14:paraId="1DD3D758" w14:textId="6DEC0A11" w:rsidR="001F6979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Name:</w:t>
            </w:r>
          </w:p>
          <w:p w14:paraId="57A65A26" w14:textId="243DFC12" w:rsidR="00BF4D6A" w:rsidRDefault="00212EA6" w:rsidP="003A7F4A">
            <w:pPr>
              <w:pStyle w:val="PrformatHTML"/>
              <w:rPr>
                <w:rFonts w:ascii="Titillium" w:hAnsi="Titillium"/>
                <w:lang w:val="en-GB"/>
              </w:rPr>
            </w:pPr>
            <w:r>
              <w:rPr>
                <w:rFonts w:ascii="Titillium" w:hAnsi="Titillium"/>
                <w:lang w:val="en-GB"/>
              </w:rPr>
              <w:t>Date:</w:t>
            </w:r>
            <w:r w:rsidR="004B2A0A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 w:rsidR="002F1226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="002F1226"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057F53E" w14:textId="0B37B605" w:rsidR="00BF4D6A" w:rsidRPr="00BF4D6A" w:rsidRDefault="00E45054" w:rsidP="001F6979">
            <w:pPr>
              <w:pStyle w:val="PrformatHTML"/>
              <w:jc w:val="both"/>
              <w:rPr>
                <w:rFonts w:ascii="Titillium" w:hAnsi="Titillium"/>
                <w:lang w:val="en-GB"/>
              </w:rPr>
            </w:pPr>
            <w:sdt>
              <w:sdtPr>
                <w:rPr>
                  <w:rFonts w:ascii="Titillium" w:hAnsi="Titillium"/>
                  <w:lang w:val="en-GB"/>
                </w:rPr>
                <w:id w:val="-208651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979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1F6979">
              <w:rPr>
                <w:rFonts w:ascii="Titillium" w:hAnsi="Titillium"/>
                <w:lang w:val="en-GB"/>
              </w:rPr>
              <w:t xml:space="preserve"> </w:t>
            </w:r>
            <w:r w:rsidR="001F6979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This exchange mobility is certified to comply with the agreements signed between our establishments (especially regarding the minimal ECTS credits to be validated)</w:t>
            </w:r>
            <w:r w:rsidR="00212EA6" w:rsidRPr="00212EA6">
              <w:rPr>
                <w:rFonts w:ascii="Titillium" w:hAnsi="Titillium"/>
                <w:b/>
                <w:bCs/>
                <w:sz w:val="18"/>
                <w:szCs w:val="18"/>
                <w:lang w:val="en-GB"/>
              </w:rPr>
              <w:t>.</w:t>
            </w:r>
          </w:p>
        </w:tc>
      </w:tr>
      <w:tr w:rsidR="00BF4D6A" w:rsidRPr="00BF4D6A" w14:paraId="3B6FF912" w14:textId="77777777" w:rsidTr="00BF4D6A">
        <w:tc>
          <w:tcPr>
            <w:tcW w:w="3018" w:type="dxa"/>
          </w:tcPr>
          <w:p w14:paraId="64FAD78B" w14:textId="45874AE5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lastRenderedPageBreak/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Master track supervisor</w:t>
            </w:r>
          </w:p>
          <w:p w14:paraId="3C8EEDD2" w14:textId="4B87929E" w:rsidR="0070680D" w:rsidRDefault="00702FD7" w:rsidP="00EF0683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Antoine DUCOIN</w:t>
            </w:r>
          </w:p>
          <w:p w14:paraId="79E4642C" w14:textId="195DBFAC" w:rsidR="002F1226" w:rsidRPr="00E45DCD" w:rsidRDefault="00E45DCD" w:rsidP="00EF0683">
            <w:pPr>
              <w:pStyle w:val="PrformatHTML"/>
              <w:rPr>
                <w:rFonts w:ascii="Titillium" w:hAnsi="Titillium"/>
                <w:b/>
                <w:bCs/>
                <w:sz w:val="12"/>
                <w:szCs w:val="12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  <w:tc>
          <w:tcPr>
            <w:tcW w:w="3019" w:type="dxa"/>
          </w:tcPr>
          <w:p w14:paraId="6F8A4401" w14:textId="77777777" w:rsidR="00A90E94" w:rsidRPr="00212EA6" w:rsidRDefault="00A90E94" w:rsidP="00A90E94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 Academic Affairs</w:t>
            </w:r>
          </w:p>
          <w:p w14:paraId="265FBCF9" w14:textId="266A4026" w:rsidR="00A90E94" w:rsidRPr="00EF0683" w:rsidRDefault="00A90E94" w:rsidP="00A90E94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>
              <w:rPr>
                <w:rFonts w:ascii="Titillium" w:hAnsi="Titillium"/>
                <w:sz w:val="18"/>
                <w:szCs w:val="18"/>
                <w:lang w:val="en-GB"/>
              </w:rPr>
              <w:t>Giulio SCIARRA</w:t>
            </w:r>
          </w:p>
          <w:p w14:paraId="41E1516E" w14:textId="77777777" w:rsidR="00A90E94" w:rsidRPr="00E45DCD" w:rsidRDefault="00A90E94" w:rsidP="00A90E94">
            <w:pPr>
              <w:pStyle w:val="PrformatHTML"/>
              <w:rPr>
                <w:rFonts w:ascii="Titillium" w:hAnsi="Titillium"/>
                <w:b/>
                <w:bCs/>
                <w:sz w:val="6"/>
                <w:szCs w:val="6"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  <w:p w14:paraId="49E3E0DF" w14:textId="61FDB47D" w:rsidR="00E45DCD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</w:p>
        </w:tc>
        <w:tc>
          <w:tcPr>
            <w:tcW w:w="3019" w:type="dxa"/>
          </w:tcPr>
          <w:p w14:paraId="5225BE93" w14:textId="717001CF" w:rsidR="00BF4D6A" w:rsidRPr="00212EA6" w:rsidRDefault="001F6979" w:rsidP="003A7F4A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212EA6">
              <w:rPr>
                <w:rFonts w:ascii="Titillium" w:hAnsi="Titillium"/>
                <w:b/>
                <w:bCs/>
                <w:lang w:val="en-GB"/>
              </w:rPr>
              <w:t>ECN</w:t>
            </w:r>
            <w:r w:rsidR="00BF4D6A" w:rsidRPr="00212EA6">
              <w:rPr>
                <w:rFonts w:ascii="Titillium" w:hAnsi="Titillium"/>
                <w:b/>
                <w:bCs/>
                <w:lang w:val="en-GB"/>
              </w:rPr>
              <w:t xml:space="preserve"> International Office</w:t>
            </w:r>
          </w:p>
          <w:p w14:paraId="0FC0DDDB" w14:textId="193E12D5" w:rsidR="00BF4D6A" w:rsidRPr="00EF0683" w:rsidRDefault="00BF4D6A" w:rsidP="003A7F4A">
            <w:pPr>
              <w:pStyle w:val="PrformatHTML"/>
              <w:rPr>
                <w:rFonts w:ascii="Titillium" w:hAnsi="Titillium"/>
                <w:sz w:val="18"/>
                <w:szCs w:val="18"/>
                <w:lang w:val="en-GB"/>
              </w:rPr>
            </w:pPr>
            <w:r w:rsidRPr="00EF0683">
              <w:rPr>
                <w:rFonts w:ascii="Titillium" w:hAnsi="Titillium"/>
                <w:sz w:val="18"/>
                <w:szCs w:val="18"/>
                <w:lang w:val="en-GB"/>
              </w:rPr>
              <w:t>Vincent FREMONT</w:t>
            </w:r>
            <w:r w:rsidR="002F1226">
              <w:rPr>
                <w:rFonts w:ascii="Titillium" w:hAnsi="Titillium"/>
                <w:sz w:val="18"/>
                <w:szCs w:val="18"/>
                <w:lang w:val="en-GB"/>
              </w:rPr>
              <w:t xml:space="preserve"> </w:t>
            </w:r>
          </w:p>
          <w:p w14:paraId="4636B2A3" w14:textId="6CE94A33" w:rsidR="00BF4D6A" w:rsidRPr="00212EA6" w:rsidRDefault="00E45DCD" w:rsidP="00EF0683">
            <w:pPr>
              <w:pStyle w:val="PrformatHTML"/>
              <w:rPr>
                <w:rFonts w:ascii="Titillium" w:hAnsi="Titillium"/>
                <w:b/>
                <w:bCs/>
                <w:lang w:val="en-GB"/>
              </w:rPr>
            </w:pP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/__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  <w:r w:rsidRPr="00EF0683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__</w:t>
            </w:r>
          </w:p>
        </w:tc>
      </w:tr>
    </w:tbl>
    <w:p w14:paraId="439FFBB7" w14:textId="0C1F221F" w:rsidR="00D952FD" w:rsidRDefault="00BF4D6A" w:rsidP="00BF4D6A">
      <w:pPr>
        <w:pStyle w:val="PrformatHTML"/>
        <w:jc w:val="center"/>
        <w:rPr>
          <w:rStyle w:val="Lienhypertexte"/>
          <w:rFonts w:ascii="Titillium" w:hAnsi="Titillium"/>
          <w:lang w:val="en-GB"/>
        </w:rPr>
      </w:pPr>
      <w:r>
        <w:rPr>
          <w:rFonts w:ascii="Titillium" w:hAnsi="Titillium"/>
          <w:lang w:val="en-GB"/>
        </w:rPr>
        <w:t xml:space="preserve">Contact: </w:t>
      </w:r>
      <w:bookmarkStart w:id="1" w:name="_GoBack"/>
      <w:bookmarkEnd w:id="1"/>
      <w:r w:rsidR="00B646C2">
        <w:rPr>
          <w:rFonts w:ascii="Titillium" w:hAnsi="Titillium"/>
          <w:lang w:val="en-GB"/>
        </w:rPr>
        <w:fldChar w:fldCharType="begin"/>
      </w:r>
      <w:r w:rsidR="00B646C2">
        <w:rPr>
          <w:rFonts w:ascii="Titillium" w:hAnsi="Titillium"/>
          <w:lang w:val="en-GB"/>
        </w:rPr>
        <w:instrText xml:space="preserve"> HYPERLINK "mailto:</w:instrText>
      </w:r>
      <w:r w:rsidR="00B646C2" w:rsidRPr="00B646C2">
        <w:rPr>
          <w:rFonts w:ascii="Titillium" w:hAnsi="Titillium"/>
          <w:lang w:val="en-GB"/>
        </w:rPr>
        <w:instrText>admission@ec-nantes.fr</w:instrText>
      </w:r>
      <w:r w:rsidR="00B646C2">
        <w:rPr>
          <w:rFonts w:ascii="Titillium" w:hAnsi="Titillium"/>
          <w:lang w:val="en-GB"/>
        </w:rPr>
        <w:instrText xml:space="preserve">" </w:instrText>
      </w:r>
      <w:r w:rsidR="00B646C2">
        <w:rPr>
          <w:rFonts w:ascii="Titillium" w:hAnsi="Titillium"/>
          <w:lang w:val="en-GB"/>
        </w:rPr>
        <w:fldChar w:fldCharType="separate"/>
      </w:r>
      <w:r w:rsidR="00B646C2" w:rsidRPr="00172161">
        <w:rPr>
          <w:rStyle w:val="Lienhypertexte"/>
          <w:rFonts w:ascii="Titillium" w:hAnsi="Titillium"/>
          <w:lang w:val="en-GB"/>
        </w:rPr>
        <w:t>admission@ec-nantes.fr</w:t>
      </w:r>
      <w:r w:rsidR="00B646C2">
        <w:rPr>
          <w:rFonts w:ascii="Titillium" w:hAnsi="Titillium"/>
          <w:lang w:val="en-GB"/>
        </w:rPr>
        <w:fldChar w:fldCharType="end"/>
      </w:r>
    </w:p>
    <w:p w14:paraId="5B7E2CD3" w14:textId="77777777" w:rsidR="00F53BF5" w:rsidRDefault="00F53BF5" w:rsidP="00F53BF5">
      <w:pPr>
        <w:pStyle w:val="docda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3"/>
          <w:tab w:val="left" w:pos="7328"/>
          <w:tab w:val="left" w:pos="8245"/>
          <w:tab w:val="left" w:pos="9161"/>
          <w:tab w:val="left" w:pos="10077"/>
          <w:tab w:val="left" w:pos="10993"/>
          <w:tab w:val="left" w:pos="11909"/>
          <w:tab w:val="left" w:pos="12826"/>
          <w:tab w:val="left" w:pos="13741"/>
          <w:tab w:val="left" w:pos="14658"/>
        </w:tabs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Information to be considered :</w:t>
      </w:r>
      <w:r>
        <w:rPr>
          <w:rFonts w:ascii="Calibri" w:hAnsi="Calibri" w:cs="Calibri"/>
          <w:color w:val="000000"/>
          <w:sz w:val="16"/>
          <w:szCs w:val="16"/>
        </w:rPr>
        <w:t> </w:t>
      </w:r>
    </w:p>
    <w:p w14:paraId="128A758B" w14:textId="77777777" w:rsidR="00F53BF5" w:rsidRDefault="00F53BF5" w:rsidP="00F53BF5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stay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autumn semester or the full academic yea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September 2026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64CC15A2" w14:textId="77777777" w:rsidR="00F53BF5" w:rsidRDefault="00F53BF5" w:rsidP="00F53BF5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 xml:space="preserve">For students arriving for the </w:t>
      </w:r>
      <w:r>
        <w:rPr>
          <w:rFonts w:ascii="Titillium" w:hAnsi="Titillium"/>
          <w:b/>
          <w:bCs/>
          <w:color w:val="000000"/>
          <w:sz w:val="16"/>
          <w:szCs w:val="16"/>
        </w:rPr>
        <w:t>spring semester</w:t>
      </w:r>
      <w:r>
        <w:rPr>
          <w:rFonts w:ascii="Titillium" w:hAnsi="Titillium"/>
          <w:color w:val="000000"/>
          <w:sz w:val="16"/>
          <w:szCs w:val="16"/>
        </w:rPr>
        <w:t xml:space="preserve">, the deadline to complete and sign the document by both the </w:t>
      </w:r>
      <w:r>
        <w:rPr>
          <w:rFonts w:ascii="Titillium" w:hAnsi="Titillium"/>
          <w:b/>
          <w:bCs/>
          <w:color w:val="000000"/>
          <w:sz w:val="16"/>
          <w:szCs w:val="16"/>
        </w:rPr>
        <w:t>student and the partner university</w:t>
      </w:r>
      <w:r>
        <w:rPr>
          <w:rFonts w:ascii="Titillium" w:hAnsi="Titillium"/>
          <w:color w:val="000000"/>
          <w:sz w:val="16"/>
          <w:szCs w:val="16"/>
        </w:rPr>
        <w:t xml:space="preserve"> is </w:t>
      </w:r>
      <w:r>
        <w:rPr>
          <w:rFonts w:ascii="Titillium" w:hAnsi="Titillium"/>
          <w:b/>
          <w:bCs/>
          <w:color w:val="000000"/>
          <w:sz w:val="16"/>
          <w:szCs w:val="16"/>
        </w:rPr>
        <w:t>30 January 2027</w:t>
      </w:r>
      <w:r>
        <w:rPr>
          <w:rFonts w:ascii="Titillium" w:hAnsi="Titillium"/>
          <w:color w:val="000000"/>
          <w:sz w:val="16"/>
          <w:szCs w:val="16"/>
        </w:rPr>
        <w:t>.</w:t>
      </w:r>
    </w:p>
    <w:p w14:paraId="0466D447" w14:textId="77777777" w:rsidR="00F53BF5" w:rsidRPr="00DC655A" w:rsidRDefault="00F53BF5" w:rsidP="00F53BF5">
      <w:pPr>
        <w:pStyle w:val="NormalWeb"/>
        <w:spacing w:before="0" w:beforeAutospacing="0" w:after="0" w:afterAutospacing="0"/>
        <w:contextualSpacing/>
        <w:rPr>
          <w:sz w:val="16"/>
          <w:szCs w:val="16"/>
        </w:rPr>
      </w:pPr>
      <w:r>
        <w:rPr>
          <w:rFonts w:ascii="Titillium" w:hAnsi="Titillium"/>
          <w:color w:val="000000"/>
          <w:sz w:val="16"/>
          <w:szCs w:val="16"/>
        </w:rPr>
        <w:t>The courses list is subject to changes approved by the host institution.</w:t>
      </w:r>
    </w:p>
    <w:p w14:paraId="0418E828" w14:textId="33AD4A39" w:rsidR="00F53BF5" w:rsidRPr="00BB1CBC" w:rsidRDefault="00F53BF5" w:rsidP="00BF4D6A">
      <w:pPr>
        <w:pStyle w:val="PrformatHTML"/>
        <w:jc w:val="center"/>
        <w:rPr>
          <w:rFonts w:ascii="Titillium" w:hAnsi="Titillium"/>
          <w:lang w:val="en-GB"/>
        </w:rPr>
      </w:pPr>
    </w:p>
    <w:sectPr w:rsidR="00F53BF5" w:rsidRPr="00BB1CBC" w:rsidSect="004A5967">
      <w:headerReference w:type="default" r:id="rId8"/>
      <w:pgSz w:w="11900" w:h="16840"/>
      <w:pgMar w:top="201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14686" w14:textId="77777777" w:rsidR="00E45054" w:rsidRDefault="00E45054" w:rsidP="002A6965">
      <w:pPr>
        <w:spacing w:after="0"/>
      </w:pPr>
      <w:r>
        <w:separator/>
      </w:r>
    </w:p>
  </w:endnote>
  <w:endnote w:type="continuationSeparator" w:id="0">
    <w:p w14:paraId="208D10EC" w14:textId="77777777" w:rsidR="00E45054" w:rsidRDefault="00E45054" w:rsidP="002A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Titre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3DF133" w14:textId="77777777" w:rsidR="00E45054" w:rsidRDefault="00E45054" w:rsidP="002A6965">
      <w:pPr>
        <w:spacing w:after="0"/>
      </w:pPr>
      <w:r>
        <w:separator/>
      </w:r>
    </w:p>
  </w:footnote>
  <w:footnote w:type="continuationSeparator" w:id="0">
    <w:p w14:paraId="6295E6E0" w14:textId="77777777" w:rsidR="00E45054" w:rsidRDefault="00E45054" w:rsidP="002A69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FE8EA" w14:textId="19601609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noProof/>
        <w:lang w:val="fr-FR" w:eastAsia="fr-FR"/>
      </w:rPr>
      <w:drawing>
        <wp:anchor distT="0" distB="0" distL="114300" distR="114300" simplePos="0" relativeHeight="251658240" behindDoc="1" locked="0" layoutInCell="1" allowOverlap="1" wp14:anchorId="4FE370CD" wp14:editId="4812DE3B">
          <wp:simplePos x="0" y="0"/>
          <wp:positionH relativeFrom="margin">
            <wp:posOffset>-901700</wp:posOffset>
          </wp:positionH>
          <wp:positionV relativeFrom="margin">
            <wp:posOffset>-1282700</wp:posOffset>
          </wp:positionV>
          <wp:extent cx="7573735" cy="10718800"/>
          <wp:effectExtent l="0" t="0" r="0" b="635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735" cy="1071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A7F4A">
      <w:rPr>
        <w:b/>
        <w:bCs/>
        <w:sz w:val="28"/>
        <w:szCs w:val="28"/>
        <w:lang w:val="en-GB"/>
      </w:rPr>
      <w:t xml:space="preserve">LEARNING AGREEMENT </w:t>
    </w:r>
  </w:p>
  <w:p w14:paraId="44F73180" w14:textId="574D8238" w:rsidR="003A7F4A" w:rsidRPr="003A7F4A" w:rsidRDefault="003A7F4A" w:rsidP="003A7F4A">
    <w:pPr>
      <w:ind w:left="4111"/>
      <w:rPr>
        <w:b/>
        <w:bCs/>
        <w:sz w:val="28"/>
        <w:szCs w:val="28"/>
        <w:lang w:val="en-GB"/>
      </w:rPr>
    </w:pPr>
    <w:r w:rsidRPr="003A7F4A">
      <w:rPr>
        <w:b/>
        <w:bCs/>
        <w:sz w:val="28"/>
        <w:szCs w:val="28"/>
        <w:lang w:val="en-GB"/>
      </w:rPr>
      <w:t xml:space="preserve">ACADEMIC YEAR 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DATE \@ "yyyy"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B646C2">
      <w:rPr>
        <w:b/>
        <w:bCs/>
        <w:noProof/>
        <w:sz w:val="28"/>
        <w:szCs w:val="28"/>
        <w:lang w:val="en-GB"/>
      </w:rPr>
      <w:t>2026</w:t>
    </w:r>
    <w:r w:rsidRPr="003A7F4A">
      <w:rPr>
        <w:b/>
        <w:bCs/>
        <w:sz w:val="28"/>
        <w:szCs w:val="28"/>
        <w:lang w:val="en-GB"/>
      </w:rPr>
      <w:fldChar w:fldCharType="end"/>
    </w:r>
    <w:r w:rsidRPr="003A7F4A">
      <w:rPr>
        <w:b/>
        <w:bCs/>
        <w:sz w:val="28"/>
        <w:szCs w:val="28"/>
        <w:lang w:val="en-GB"/>
      </w:rPr>
      <w:t>/</w:t>
    </w:r>
    <w:r w:rsidRPr="003A7F4A">
      <w:rPr>
        <w:b/>
        <w:bCs/>
        <w:sz w:val="28"/>
        <w:szCs w:val="28"/>
        <w:lang w:val="en-GB"/>
      </w:rPr>
      <w:fldChar w:fldCharType="begin"/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rStyle w:val="typocontent"/>
        <w:b/>
        <w:bCs/>
        <w:sz w:val="28"/>
        <w:szCs w:val="28"/>
        <w:lang w:val="en-GB"/>
      </w:rPr>
      <w:instrText>=</w:instrText>
    </w:r>
    <w:r w:rsidRPr="003A7F4A">
      <w:rPr>
        <w:rStyle w:val="typocontent"/>
        <w:b/>
        <w:bCs/>
        <w:sz w:val="28"/>
        <w:szCs w:val="28"/>
        <w:lang w:val="en-GB"/>
      </w:rPr>
      <w:fldChar w:fldCharType="begin"/>
    </w:r>
    <w:r w:rsidRPr="003A7F4A">
      <w:rPr>
        <w:rStyle w:val="typocontent"/>
        <w:b/>
        <w:bCs/>
        <w:sz w:val="28"/>
        <w:szCs w:val="28"/>
        <w:lang w:val="en-GB"/>
      </w:rPr>
      <w:instrText xml:space="preserve"> DATE \@ "yyyy" </w:instrText>
    </w:r>
    <w:r w:rsidRPr="003A7F4A">
      <w:rPr>
        <w:rStyle w:val="typocontent"/>
        <w:b/>
        <w:bCs/>
        <w:sz w:val="28"/>
        <w:szCs w:val="28"/>
        <w:lang w:val="en-GB"/>
      </w:rPr>
      <w:fldChar w:fldCharType="separate"/>
    </w:r>
    <w:r w:rsidR="00B646C2">
      <w:rPr>
        <w:rStyle w:val="typocontent"/>
        <w:b/>
        <w:bCs/>
        <w:noProof/>
        <w:sz w:val="28"/>
        <w:szCs w:val="28"/>
        <w:lang w:val="en-GB"/>
      </w:rPr>
      <w:instrText>2026</w:instrText>
    </w:r>
    <w:r w:rsidRPr="003A7F4A">
      <w:rPr>
        <w:rStyle w:val="typocontent"/>
        <w:b/>
        <w:bCs/>
        <w:sz w:val="28"/>
        <w:szCs w:val="28"/>
        <w:lang w:val="en-GB"/>
      </w:rPr>
      <w:fldChar w:fldCharType="end"/>
    </w:r>
    <w:r w:rsidRPr="003A7F4A">
      <w:rPr>
        <w:rStyle w:val="typocontent"/>
        <w:b/>
        <w:bCs/>
        <w:sz w:val="28"/>
        <w:szCs w:val="28"/>
        <w:lang w:val="en-GB"/>
      </w:rPr>
      <w:instrText>+1</w:instrText>
    </w:r>
    <w:r w:rsidRPr="003A7F4A">
      <w:rPr>
        <w:b/>
        <w:bCs/>
        <w:sz w:val="28"/>
        <w:szCs w:val="28"/>
        <w:lang w:val="en-GB"/>
      </w:rPr>
      <w:instrText xml:space="preserve"> </w:instrText>
    </w:r>
    <w:r w:rsidRPr="003A7F4A">
      <w:rPr>
        <w:b/>
        <w:bCs/>
        <w:sz w:val="28"/>
        <w:szCs w:val="28"/>
        <w:lang w:val="en-GB"/>
      </w:rPr>
      <w:fldChar w:fldCharType="separate"/>
    </w:r>
    <w:r w:rsidR="00B646C2">
      <w:rPr>
        <w:b/>
        <w:bCs/>
        <w:noProof/>
        <w:sz w:val="28"/>
        <w:szCs w:val="28"/>
        <w:lang w:val="en-GB"/>
      </w:rPr>
      <w:t>2027</w:t>
    </w:r>
    <w:r w:rsidRPr="003A7F4A">
      <w:rPr>
        <w:b/>
        <w:bCs/>
        <w:sz w:val="28"/>
        <w:szCs w:val="28"/>
        <w:lang w:val="en-GB"/>
      </w:rPr>
      <w:fldChar w:fldCharType="end"/>
    </w:r>
  </w:p>
  <w:p w14:paraId="523E3760" w14:textId="093D8D3D" w:rsidR="002A6965" w:rsidRDefault="002A696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333A"/>
    <w:multiLevelType w:val="hybridMultilevel"/>
    <w:tmpl w:val="46DE1464"/>
    <w:lvl w:ilvl="0" w:tplc="BCBC179C">
      <w:numFmt w:val="bullet"/>
      <w:pStyle w:val="pucesbold"/>
      <w:lvlText w:val=""/>
      <w:lvlJc w:val="left"/>
      <w:pPr>
        <w:ind w:left="510" w:hanging="226"/>
      </w:pPr>
      <w:rPr>
        <w:rFonts w:ascii="Symbol" w:hAnsi="Symbol" w:cs="Times New Roman (Corps CS)" w:hint="default"/>
        <w:b/>
        <w:i w:val="0"/>
        <w:color w:val="F2AF2A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448B0"/>
    <w:multiLevelType w:val="hybridMultilevel"/>
    <w:tmpl w:val="46DA9C50"/>
    <w:lvl w:ilvl="0" w:tplc="7146F386">
      <w:numFmt w:val="bullet"/>
      <w:pStyle w:val="Puces"/>
      <w:lvlText w:val="›"/>
      <w:lvlJc w:val="left"/>
      <w:pPr>
        <w:ind w:left="226" w:hanging="226"/>
      </w:pPr>
      <w:rPr>
        <w:rFonts w:ascii="Titillium" w:hAnsi="Titillium" w:cs="Times New Roman (Corps CS)" w:hint="default"/>
        <w:b/>
        <w:i w:val="0"/>
        <w:color w:val="FBB600"/>
        <w:sz w:val="28"/>
      </w:rPr>
    </w:lvl>
    <w:lvl w:ilvl="1" w:tplc="040C0003">
      <w:start w:val="1"/>
      <w:numFmt w:val="bullet"/>
      <w:lvlText w:val="o"/>
      <w:lvlJc w:val="left"/>
      <w:pPr>
        <w:ind w:left="30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10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17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46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1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62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53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DG0MDIzMDaxsLRQ0lEKTi0uzszPAykwNK8FANIXldQtAAAA"/>
  </w:docVars>
  <w:rsids>
    <w:rsidRoot w:val="002A6965"/>
    <w:rsid w:val="00006AFC"/>
    <w:rsid w:val="0002257A"/>
    <w:rsid w:val="00044188"/>
    <w:rsid w:val="000B30A7"/>
    <w:rsid w:val="000B65A0"/>
    <w:rsid w:val="000E1DE0"/>
    <w:rsid w:val="000E5278"/>
    <w:rsid w:val="00175C29"/>
    <w:rsid w:val="001A56E9"/>
    <w:rsid w:val="001F6979"/>
    <w:rsid w:val="00212EA6"/>
    <w:rsid w:val="002861B4"/>
    <w:rsid w:val="002A6965"/>
    <w:rsid w:val="002F1226"/>
    <w:rsid w:val="00307021"/>
    <w:rsid w:val="00321F02"/>
    <w:rsid w:val="003306AD"/>
    <w:rsid w:val="003656E3"/>
    <w:rsid w:val="003A0B18"/>
    <w:rsid w:val="003A7F4A"/>
    <w:rsid w:val="003B0AF1"/>
    <w:rsid w:val="003C0002"/>
    <w:rsid w:val="003D750B"/>
    <w:rsid w:val="003D7E90"/>
    <w:rsid w:val="003E7055"/>
    <w:rsid w:val="004122F4"/>
    <w:rsid w:val="0043227A"/>
    <w:rsid w:val="004655DE"/>
    <w:rsid w:val="004A5967"/>
    <w:rsid w:val="004B2A0A"/>
    <w:rsid w:val="004C13A3"/>
    <w:rsid w:val="004C15D3"/>
    <w:rsid w:val="004C7BCC"/>
    <w:rsid w:val="004D74F8"/>
    <w:rsid w:val="004E66F9"/>
    <w:rsid w:val="004E6D96"/>
    <w:rsid w:val="004F610F"/>
    <w:rsid w:val="005129AC"/>
    <w:rsid w:val="00522FF4"/>
    <w:rsid w:val="00582FAA"/>
    <w:rsid w:val="005D1C72"/>
    <w:rsid w:val="00652BA5"/>
    <w:rsid w:val="00695632"/>
    <w:rsid w:val="006E0CCA"/>
    <w:rsid w:val="006E594D"/>
    <w:rsid w:val="00702FD7"/>
    <w:rsid w:val="0070680D"/>
    <w:rsid w:val="00711129"/>
    <w:rsid w:val="00721A03"/>
    <w:rsid w:val="007D6E60"/>
    <w:rsid w:val="007E20C8"/>
    <w:rsid w:val="00817705"/>
    <w:rsid w:val="00832DE4"/>
    <w:rsid w:val="0087670A"/>
    <w:rsid w:val="008B7796"/>
    <w:rsid w:val="008E2D3A"/>
    <w:rsid w:val="00944DDD"/>
    <w:rsid w:val="00974454"/>
    <w:rsid w:val="00997773"/>
    <w:rsid w:val="009A7B6A"/>
    <w:rsid w:val="009C62CF"/>
    <w:rsid w:val="009D005D"/>
    <w:rsid w:val="00A22DA4"/>
    <w:rsid w:val="00A23B8B"/>
    <w:rsid w:val="00A57976"/>
    <w:rsid w:val="00A90E94"/>
    <w:rsid w:val="00B51FD0"/>
    <w:rsid w:val="00B6324F"/>
    <w:rsid w:val="00B646C2"/>
    <w:rsid w:val="00B74130"/>
    <w:rsid w:val="00B91D82"/>
    <w:rsid w:val="00BA16E3"/>
    <w:rsid w:val="00BB1CBC"/>
    <w:rsid w:val="00BD0E9D"/>
    <w:rsid w:val="00BD7FCE"/>
    <w:rsid w:val="00BF0D15"/>
    <w:rsid w:val="00BF4D6A"/>
    <w:rsid w:val="00C25E05"/>
    <w:rsid w:val="00C47885"/>
    <w:rsid w:val="00C96AE7"/>
    <w:rsid w:val="00CF4BC5"/>
    <w:rsid w:val="00D104C3"/>
    <w:rsid w:val="00D24671"/>
    <w:rsid w:val="00D55336"/>
    <w:rsid w:val="00D952FD"/>
    <w:rsid w:val="00DB2EDB"/>
    <w:rsid w:val="00E01378"/>
    <w:rsid w:val="00E23DFD"/>
    <w:rsid w:val="00E45054"/>
    <w:rsid w:val="00E45DCD"/>
    <w:rsid w:val="00E5515E"/>
    <w:rsid w:val="00EF0683"/>
    <w:rsid w:val="00F539C2"/>
    <w:rsid w:val="00F53BF5"/>
    <w:rsid w:val="00FB3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40896"/>
  <w15:chartTrackingRefBased/>
  <w15:docId w15:val="{9711AF25-96DE-B64D-BBDE-714C649C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Arial Black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25E05"/>
    <w:pPr>
      <w:widowControl w:val="0"/>
      <w:autoSpaceDE w:val="0"/>
      <w:autoSpaceDN w:val="0"/>
      <w:adjustRightInd w:val="0"/>
      <w:spacing w:after="60"/>
      <w:jc w:val="both"/>
    </w:pPr>
    <w:rPr>
      <w:rFonts w:ascii="Titillium" w:hAnsi="Titillium" w:cs="Arial Black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C25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0">
    <w:name w:val="T0"/>
    <w:basedOn w:val="Normal"/>
    <w:qFormat/>
    <w:rsid w:val="004E66F9"/>
    <w:pPr>
      <w:pBdr>
        <w:bottom w:val="single" w:sz="36" w:space="1" w:color="102547"/>
      </w:pBdr>
      <w:spacing w:line="276" w:lineRule="auto"/>
    </w:pPr>
    <w:rPr>
      <w:b/>
      <w:color w:val="FBB600"/>
      <w:sz w:val="48"/>
      <w:szCs w:val="36"/>
    </w:rPr>
  </w:style>
  <w:style w:type="paragraph" w:customStyle="1" w:styleId="T1">
    <w:name w:val="T1"/>
    <w:basedOn w:val="Normal"/>
    <w:qFormat/>
    <w:rsid w:val="004E66F9"/>
    <w:pPr>
      <w:spacing w:before="240"/>
    </w:pPr>
    <w:rPr>
      <w:b/>
      <w:noProof/>
      <w:sz w:val="36"/>
      <w:szCs w:val="44"/>
      <w:lang w:eastAsia="fr-FR"/>
    </w:rPr>
  </w:style>
  <w:style w:type="paragraph" w:customStyle="1" w:styleId="T2">
    <w:name w:val="T2"/>
    <w:basedOn w:val="Normal"/>
    <w:qFormat/>
    <w:rsid w:val="004E66F9"/>
    <w:pPr>
      <w:pBdr>
        <w:left w:val="single" w:sz="36" w:space="6" w:color="FBB600"/>
      </w:pBdr>
      <w:spacing w:before="120"/>
      <w:jc w:val="left"/>
    </w:pPr>
    <w:rPr>
      <w:b/>
      <w:sz w:val="32"/>
      <w:szCs w:val="28"/>
    </w:rPr>
  </w:style>
  <w:style w:type="paragraph" w:customStyle="1" w:styleId="pucesbold">
    <w:name w:val="puces bold"/>
    <w:basedOn w:val="Normal"/>
    <w:qFormat/>
    <w:rsid w:val="004E66F9"/>
    <w:pPr>
      <w:numPr>
        <w:numId w:val="1"/>
      </w:numPr>
      <w:spacing w:before="240" w:after="120" w:line="276" w:lineRule="auto"/>
      <w:contextualSpacing/>
    </w:pPr>
    <w:rPr>
      <w:b/>
      <w:bCs/>
      <w:sz w:val="28"/>
      <w:szCs w:val="26"/>
    </w:rPr>
  </w:style>
  <w:style w:type="paragraph" w:customStyle="1" w:styleId="Puces">
    <w:name w:val="Puces"/>
    <w:basedOn w:val="Paragraphedeliste"/>
    <w:qFormat/>
    <w:rsid w:val="004E66F9"/>
    <w:pPr>
      <w:numPr>
        <w:numId w:val="3"/>
      </w:numPr>
      <w:spacing w:before="120" w:after="120"/>
    </w:pPr>
    <w:rPr>
      <w:bCs/>
      <w:szCs w:val="24"/>
    </w:rPr>
  </w:style>
  <w:style w:type="paragraph" w:styleId="Paragraphedeliste">
    <w:name w:val="List Paragraph"/>
    <w:basedOn w:val="Normal"/>
    <w:autoRedefine/>
    <w:uiPriority w:val="1"/>
    <w:qFormat/>
    <w:rsid w:val="00C25E05"/>
    <w:pPr>
      <w:spacing w:line="264" w:lineRule="exact"/>
      <w:ind w:left="828" w:hanging="658"/>
    </w:pPr>
  </w:style>
  <w:style w:type="paragraph" w:styleId="Corpsdetexte">
    <w:name w:val="Body Text"/>
    <w:basedOn w:val="Normal"/>
    <w:link w:val="CorpsdetexteCar"/>
    <w:autoRedefine/>
    <w:uiPriority w:val="1"/>
    <w:qFormat/>
    <w:rsid w:val="00C25E05"/>
    <w:pPr>
      <w:spacing w:before="97"/>
      <w:ind w:right="-431"/>
    </w:pPr>
    <w:rPr>
      <w:color w:val="002060"/>
      <w:sz w:val="24"/>
      <w:szCs w:val="24"/>
      <w:lang w:val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25E05"/>
    <w:rPr>
      <w:rFonts w:ascii="Titillium" w:eastAsia="Arial Black" w:hAnsi="Titillium" w:cs="Arial Black"/>
      <w:color w:val="002060"/>
    </w:rPr>
  </w:style>
  <w:style w:type="paragraph" w:customStyle="1" w:styleId="entetetableau">
    <w:name w:val="entete tableau"/>
    <w:basedOn w:val="Normal"/>
    <w:autoRedefine/>
    <w:uiPriority w:val="1"/>
    <w:qFormat/>
    <w:rsid w:val="00C25E05"/>
    <w:pPr>
      <w:jc w:val="center"/>
    </w:pPr>
    <w:rPr>
      <w:b/>
      <w:bCs/>
      <w:sz w:val="20"/>
      <w:szCs w:val="20"/>
    </w:rPr>
  </w:style>
  <w:style w:type="paragraph" w:customStyle="1" w:styleId="chiffrestableauxfdrouge">
    <w:name w:val="chiffres tableaux fd rouge"/>
    <w:basedOn w:val="Normal"/>
    <w:autoRedefine/>
    <w:uiPriority w:val="1"/>
    <w:qFormat/>
    <w:rsid w:val="00C25E05"/>
    <w:pPr>
      <w:jc w:val="center"/>
    </w:pPr>
    <w:rPr>
      <w:b/>
      <w:bCs/>
      <w:color w:val="06264A"/>
      <w:sz w:val="21"/>
      <w:szCs w:val="21"/>
    </w:rPr>
  </w:style>
  <w:style w:type="paragraph" w:customStyle="1" w:styleId="nomducours">
    <w:name w:val="nom du cours"/>
    <w:basedOn w:val="Normal"/>
    <w:autoRedefine/>
    <w:uiPriority w:val="1"/>
    <w:qFormat/>
    <w:rsid w:val="00C25E05"/>
    <w:pPr>
      <w:widowControl/>
      <w:pBdr>
        <w:bottom w:val="single" w:sz="8" w:space="4" w:color="002060"/>
      </w:pBdr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noProof/>
      <w:color w:val="E94250"/>
      <w:spacing w:val="5"/>
      <w:kern w:val="28"/>
      <w:sz w:val="36"/>
      <w:szCs w:val="52"/>
      <w:lang w:val="fr-FR"/>
    </w:rPr>
  </w:style>
  <w:style w:type="paragraph" w:customStyle="1" w:styleId="semestre">
    <w:name w:val="semestre"/>
    <w:basedOn w:val="Normal"/>
    <w:autoRedefine/>
    <w:uiPriority w:val="1"/>
    <w:qFormat/>
    <w:rsid w:val="00C25E05"/>
    <w:pPr>
      <w:spacing w:after="360"/>
      <w:jc w:val="left"/>
    </w:pPr>
    <w:rPr>
      <w:b/>
      <w:bCs/>
      <w:color w:val="06264A"/>
      <w:lang w:val="fr-FR"/>
    </w:rPr>
  </w:style>
  <w:style w:type="paragraph" w:customStyle="1" w:styleId="acronymeoption">
    <w:name w:val="acronyme option"/>
    <w:basedOn w:val="Normal"/>
    <w:autoRedefine/>
    <w:uiPriority w:val="1"/>
    <w:qFormat/>
    <w:rsid w:val="00C25E05"/>
    <w:pPr>
      <w:widowControl/>
      <w:autoSpaceDE/>
      <w:autoSpaceDN/>
      <w:adjustRightInd/>
      <w:spacing w:after="0" w:line="276" w:lineRule="auto"/>
      <w:jc w:val="left"/>
    </w:pPr>
    <w:rPr>
      <w:rFonts w:eastAsiaTheme="majorEastAsia" w:cs="Times New Roman (Titres CS)"/>
      <w:color w:val="E94250"/>
      <w:spacing w:val="5"/>
      <w:kern w:val="28"/>
      <w:sz w:val="36"/>
      <w:szCs w:val="52"/>
      <w:lang w:val="fr-FR"/>
    </w:rPr>
  </w:style>
  <w:style w:type="paragraph" w:customStyle="1" w:styleId="respocours">
    <w:name w:val="respo cours"/>
    <w:basedOn w:val="Sansinterligne"/>
    <w:autoRedefine/>
    <w:uiPriority w:val="1"/>
    <w:qFormat/>
    <w:rsid w:val="00C25E05"/>
    <w:pPr>
      <w:widowControl/>
      <w:autoSpaceDE/>
      <w:autoSpaceDN/>
      <w:adjustRightInd/>
      <w:jc w:val="right"/>
      <w:outlineLvl w:val="0"/>
    </w:pPr>
    <w:rPr>
      <w:rFonts w:eastAsiaTheme="minorEastAsia" w:cstheme="minorBidi"/>
      <w:b/>
      <w:i/>
      <w:color w:val="E94250"/>
      <w:lang w:val="fr-FR" w:eastAsia="zh-CN"/>
    </w:rPr>
  </w:style>
  <w:style w:type="paragraph" w:styleId="Sansinterligne">
    <w:name w:val="No Spacing"/>
    <w:uiPriority w:val="1"/>
    <w:qFormat/>
    <w:rsid w:val="00C25E05"/>
    <w:pPr>
      <w:widowControl w:val="0"/>
      <w:autoSpaceDE w:val="0"/>
      <w:autoSpaceDN w:val="0"/>
      <w:adjustRightInd w:val="0"/>
      <w:jc w:val="both"/>
    </w:pPr>
    <w:rPr>
      <w:rFonts w:ascii="Titillium" w:hAnsi="Titillium" w:cs="Arial Black"/>
      <w:sz w:val="22"/>
      <w:szCs w:val="22"/>
      <w:lang w:val="en-US"/>
    </w:rPr>
  </w:style>
  <w:style w:type="paragraph" w:customStyle="1" w:styleId="titreprogramme">
    <w:name w:val="titre programme"/>
    <w:basedOn w:val="Titre1"/>
    <w:autoRedefine/>
    <w:uiPriority w:val="1"/>
    <w:qFormat/>
    <w:rsid w:val="00C25E05"/>
    <w:pPr>
      <w:keepNext w:val="0"/>
      <w:keepLines w:val="0"/>
      <w:pBdr>
        <w:top w:val="single" w:sz="2" w:space="4" w:color="002060"/>
      </w:pBdr>
      <w:spacing w:before="2"/>
      <w:jc w:val="right"/>
    </w:pPr>
    <w:rPr>
      <w:rFonts w:ascii="Titillium" w:eastAsia="Calibri" w:hAnsi="Titillium" w:cs="Calibri"/>
      <w:b/>
      <w:color w:val="E94250"/>
      <w:spacing w:val="3"/>
      <w:sz w:val="52"/>
      <w:szCs w:val="70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C25E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En-tte">
    <w:name w:val="header"/>
    <w:basedOn w:val="Normal"/>
    <w:link w:val="En-tt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2A69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2A6965"/>
    <w:rPr>
      <w:rFonts w:ascii="Titillium" w:hAnsi="Titillium" w:cs="Arial Black"/>
      <w:sz w:val="22"/>
      <w:szCs w:val="22"/>
      <w:lang w:val="en-US"/>
    </w:rPr>
  </w:style>
  <w:style w:type="paragraph" w:styleId="PrformatHTML">
    <w:name w:val="HTML Preformatted"/>
    <w:basedOn w:val="Normal"/>
    <w:link w:val="PrformatHTMLCar"/>
    <w:uiPriority w:val="99"/>
    <w:unhideWhenUsed/>
    <w:rsid w:val="00321F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321F02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eetcfd">
    <w:name w:val="eetcfd"/>
    <w:basedOn w:val="Policepardfaut"/>
    <w:rsid w:val="00321F02"/>
  </w:style>
  <w:style w:type="character" w:customStyle="1" w:styleId="typocontent">
    <w:name w:val="typo_content"/>
    <w:basedOn w:val="Policepardfaut"/>
    <w:rsid w:val="00321F02"/>
  </w:style>
  <w:style w:type="character" w:styleId="Textedelespacerserv">
    <w:name w:val="Placeholder Text"/>
    <w:basedOn w:val="Policepardfaut"/>
    <w:uiPriority w:val="99"/>
    <w:semiHidden/>
    <w:rsid w:val="00321F02"/>
    <w:rPr>
      <w:color w:val="808080"/>
    </w:rPr>
  </w:style>
  <w:style w:type="table" w:styleId="Grilledutableau">
    <w:name w:val="Table Grid"/>
    <w:basedOn w:val="TableauNormal"/>
    <w:uiPriority w:val="39"/>
    <w:rsid w:val="00D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BF4D6A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F4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53BF5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ocdata">
    <w:name w:val="docdata"/>
    <w:aliases w:val="docy,v5,6709,bqiaagaaeyqcaaagiaiaaankewaabvgtaaaaaaaaaaaaaaaaaaaaaaaaaaaaaaaaaaaaaaaaaaaaaaaaaaaaaaaaaaaaaaaaaaaaaaaaaaaaaaaaaaaaaaaaaaaaaaaaaaaaaaaaaaaaaaaaaaaaaaaaaaaaaaaaaaaaaaaaaaaaaaaaaaaaaaaaaaaaaaaaaaaaaaaaaaaaaaaaaaaaaaaaaaaaaaaaaaaaaaaa"/>
    <w:basedOn w:val="Normal"/>
    <w:uiPriority w:val="99"/>
    <w:semiHidden/>
    <w:rsid w:val="00F53BF5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5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DCCB6-E510-4BF3-8651-497C77265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</Pages>
  <Words>475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arning Agreement</vt:lpstr>
    </vt:vector>
  </TitlesOfParts>
  <Manager>Patrick ROZYCKI</Manager>
  <Company>Ecole Centrale de Nantes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greement</dc:title>
  <dc:subject>Séjour d'études</dc:subject>
  <dc:creator>Patrick ROZYCKI</dc:creator>
  <cp:keywords>Learning; Agreement: LA</cp:keywords>
  <dc:description/>
  <cp:lastModifiedBy>Celine Vautely</cp:lastModifiedBy>
  <cp:revision>15</cp:revision>
  <cp:lastPrinted>2022-05-15T15:41:00Z</cp:lastPrinted>
  <dcterms:created xsi:type="dcterms:W3CDTF">2022-05-15T19:55:00Z</dcterms:created>
  <dcterms:modified xsi:type="dcterms:W3CDTF">2026-03-09T14:11:00Z</dcterms:modified>
  <cp:category>Administratif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able">
    <vt:lpwstr>Patrick ROZYCKI</vt:lpwstr>
  </property>
  <property fmtid="{D5CDD505-2E9C-101B-9397-08002B2CF9AE}" pid="3" name="Groupe">
    <vt:lpwstr>Ecole Centrale de Nantes</vt:lpwstr>
  </property>
  <property fmtid="{D5CDD505-2E9C-101B-9397-08002B2CF9AE}" pid="4" name="Bureau">
    <vt:lpwstr>F 208</vt:lpwstr>
  </property>
  <property fmtid="{D5CDD505-2E9C-101B-9397-08002B2CF9AE}" pid="5" name="N° de téléphone">
    <vt:lpwstr>+33 (0)2 40 37 68 21</vt:lpwstr>
  </property>
  <property fmtid="{D5CDD505-2E9C-101B-9397-08002B2CF9AE}" pid="6" name="Publication">
    <vt:lpwstr>2021-2022</vt:lpwstr>
  </property>
  <property fmtid="{D5CDD505-2E9C-101B-9397-08002B2CF9AE}" pid="7" name="GrammarlyDocumentId">
    <vt:lpwstr>9bc674e3ca23d1c9e6669b5b55aeef348e66bad607b1a92b6113ca3c23aedda8</vt:lpwstr>
  </property>
</Properties>
</file>